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32388" w:rsidRDefault="007B66F7" w:rsidP="007B66F7">
      <w:pPr>
        <w:pStyle w:val="Heading1"/>
        <w:rPr>
          <w:lang w:val="en-US"/>
        </w:rPr>
      </w:pPr>
      <w:r>
        <w:rPr>
          <w:lang w:val="en-US"/>
        </w:rPr>
        <w:t>Either your estimates suck or your job does</w:t>
      </w:r>
    </w:p>
    <w:p w:rsidR="007B66F7" w:rsidRDefault="007B66F7">
      <w:pPr>
        <w:rPr>
          <w:lang w:val="en-US"/>
        </w:rPr>
      </w:pPr>
      <w:r>
        <w:rPr>
          <w:lang w:val="en-US"/>
        </w:rPr>
        <w:t>A ditch digger digs a one</w:t>
      </w:r>
      <w:r w:rsidR="00A74756">
        <w:rPr>
          <w:lang w:val="en-US"/>
        </w:rPr>
        <w:t>-</w:t>
      </w:r>
      <w:r>
        <w:rPr>
          <w:lang w:val="en-US"/>
        </w:rPr>
        <w:t xml:space="preserve">meter ditch in one hour. How many meters a ditch digger will dig in eight hours? </w:t>
      </w:r>
    </w:p>
    <w:p w:rsidR="007B66F7" w:rsidRDefault="007B66F7">
      <w:pPr>
        <w:rPr>
          <w:lang w:val="en-US"/>
        </w:rPr>
      </w:pPr>
      <w:r>
        <w:rPr>
          <w:lang w:val="en-US"/>
        </w:rPr>
        <w:t>// plot</w:t>
      </w:r>
    </w:p>
    <w:p w:rsidR="007B66F7" w:rsidRDefault="007B66F7">
      <w:pPr>
        <w:rPr>
          <w:lang w:val="en-US"/>
        </w:rPr>
      </w:pPr>
      <w:r>
        <w:rPr>
          <w:lang w:val="en-US"/>
        </w:rPr>
        <w:t>Eight, right? If you believe that actual people act like ditch diggers from a third</w:t>
      </w:r>
      <w:r w:rsidR="00A74756">
        <w:rPr>
          <w:lang w:val="en-US"/>
        </w:rPr>
        <w:t>-</w:t>
      </w:r>
      <w:r>
        <w:rPr>
          <w:lang w:val="en-US"/>
        </w:rPr>
        <w:t>grade mathematical problem, read no further. Seriously, don’t bother. Just enjoy your C-level management position.</w:t>
      </w:r>
    </w:p>
    <w:p w:rsidR="007B66F7" w:rsidRDefault="007B66F7">
      <w:pPr>
        <w:rPr>
          <w:lang w:val="en-US"/>
        </w:rPr>
      </w:pPr>
      <w:r>
        <w:rPr>
          <w:lang w:val="en-US"/>
        </w:rPr>
        <w:t xml:space="preserve">But you chose to read further after all. This means that you know a thing or two about people, mathematical modeling, or actual digging. Yes, small efforts don’t scale. Nobody can dig for eight hours straight without rest, people get tired. There is </w:t>
      </w:r>
      <w:r w:rsidR="00C96611">
        <w:rPr>
          <w:lang w:val="en-US"/>
        </w:rPr>
        <w:t xml:space="preserve">also </w:t>
      </w:r>
      <w:r>
        <w:rPr>
          <w:lang w:val="en-US"/>
        </w:rPr>
        <w:t xml:space="preserve">heat, rain, there are tree roots, rocks, </w:t>
      </w:r>
      <w:r w:rsidR="00C96611">
        <w:rPr>
          <w:lang w:val="en-US"/>
        </w:rPr>
        <w:t xml:space="preserve">clay. </w:t>
      </w:r>
      <w:r w:rsidR="00C96611">
        <w:rPr>
          <w:lang w:val="en-US"/>
        </w:rPr>
        <w:t xml:space="preserve">The shovel can break. </w:t>
      </w:r>
      <w:r w:rsidR="00C96611">
        <w:rPr>
          <w:lang w:val="en-US"/>
        </w:rPr>
        <w:t>T</w:t>
      </w:r>
      <w:r>
        <w:rPr>
          <w:lang w:val="en-US"/>
        </w:rPr>
        <w:t>he</w:t>
      </w:r>
      <w:r w:rsidR="00C96611">
        <w:rPr>
          <w:lang w:val="en-US"/>
        </w:rPr>
        <w:t>re could be a power cable underneath. This all makes work estimation hard and, at some point, impossible.</w:t>
      </w:r>
    </w:p>
    <w:p w:rsidR="007B66F7" w:rsidRDefault="00C96611">
      <w:pPr>
        <w:rPr>
          <w:lang w:val="en-US"/>
        </w:rPr>
      </w:pPr>
      <w:r>
        <w:rPr>
          <w:lang w:val="en-US"/>
        </w:rPr>
        <w:t xml:space="preserve">We can divide all those things into three categories, each not only making estimation harder but contributing to the general flimsiness of the </w:t>
      </w:r>
      <w:r w:rsidR="00A74756">
        <w:rPr>
          <w:lang w:val="en-US"/>
        </w:rPr>
        <w:t xml:space="preserve">predictive </w:t>
      </w:r>
      <w:r>
        <w:rPr>
          <w:lang w:val="en-US"/>
        </w:rPr>
        <w:t>model.</w:t>
      </w:r>
    </w:p>
    <w:p w:rsidR="00C96611" w:rsidRPr="00C96611" w:rsidRDefault="00C96611" w:rsidP="00C96611">
      <w:pPr>
        <w:pStyle w:val="Heading2"/>
        <w:rPr>
          <w:lang w:val="en-US"/>
        </w:rPr>
      </w:pPr>
      <w:r>
        <w:rPr>
          <w:lang w:val="en-US"/>
        </w:rPr>
        <w:t xml:space="preserve">The quality of the </w:t>
      </w:r>
      <w:r w:rsidR="00A74756">
        <w:rPr>
          <w:lang w:val="en-US"/>
        </w:rPr>
        <w:t>predictive</w:t>
      </w:r>
      <w:r>
        <w:rPr>
          <w:lang w:val="en-US"/>
        </w:rPr>
        <w:t xml:space="preserve"> model</w:t>
      </w:r>
    </w:p>
    <w:p w:rsidR="007B66F7" w:rsidRDefault="007B66F7">
      <w:pPr>
        <w:rPr>
          <w:lang w:val="en-US"/>
        </w:rPr>
      </w:pPr>
      <w:r>
        <w:rPr>
          <w:lang w:val="en-US"/>
        </w:rPr>
        <w:t>Obviously, the eight</w:t>
      </w:r>
      <w:r w:rsidR="00A74756">
        <w:rPr>
          <w:lang w:val="en-US"/>
        </w:rPr>
        <w:t>-</w:t>
      </w:r>
      <w:r>
        <w:rPr>
          <w:lang w:val="en-US"/>
        </w:rPr>
        <w:t>hour ditch should be shorter than eight one-hour ditches but how shorter exactly? Let’s gather more data and do a better model.</w:t>
      </w:r>
    </w:p>
    <w:p w:rsidR="007B66F7" w:rsidRDefault="00C96611">
      <w:pPr>
        <w:rPr>
          <w:lang w:val="en-US"/>
        </w:rPr>
      </w:pPr>
      <w:r>
        <w:rPr>
          <w:lang w:val="en-US"/>
        </w:rPr>
        <w:t>So let’s say we know that a th</w:t>
      </w:r>
      <w:r w:rsidR="00A74756">
        <w:rPr>
          <w:lang w:val="en-US"/>
        </w:rPr>
        <w:t>re</w:t>
      </w:r>
      <w:r>
        <w:rPr>
          <w:lang w:val="en-US"/>
        </w:rPr>
        <w:t>e</w:t>
      </w:r>
      <w:r w:rsidR="00A74756">
        <w:rPr>
          <w:lang w:val="en-US"/>
        </w:rPr>
        <w:t>-meter-</w:t>
      </w:r>
      <w:r>
        <w:rPr>
          <w:lang w:val="en-US"/>
        </w:rPr>
        <w:t>long ditch takes four hours to finish. Good! This gives us a new data point and allows us to promote our model from linear to quadratic.</w:t>
      </w:r>
    </w:p>
    <w:p w:rsidR="00C96611" w:rsidRDefault="00C96611">
      <w:pPr>
        <w:rPr>
          <w:lang w:val="en-US"/>
        </w:rPr>
      </w:pPr>
      <w:r>
        <w:rPr>
          <w:lang w:val="en-US"/>
        </w:rPr>
        <w:t>// plot</w:t>
      </w:r>
    </w:p>
    <w:p w:rsidR="00C96611" w:rsidRDefault="00C96611">
      <w:pPr>
        <w:rPr>
          <w:lang w:val="en-US"/>
        </w:rPr>
      </w:pPr>
      <w:r>
        <w:rPr>
          <w:lang w:val="en-US"/>
        </w:rPr>
        <w:t>Hold on! But now, when we have tiredness accounted for, it looks like</w:t>
      </w:r>
      <w:r w:rsidR="00A74756">
        <w:rPr>
          <w:lang w:val="en-US"/>
        </w:rPr>
        <w:t>,</w:t>
      </w:r>
      <w:r>
        <w:rPr>
          <w:lang w:val="en-US"/>
        </w:rPr>
        <w:t xml:space="preserve"> after the seventh hour, a digger start putting earth back into the ditch for some reason. This doesn’t seem right. Perhaps, tiredness in itself is not a linear process either. You can’t get into negative efficiency just by getting tired.</w:t>
      </w:r>
    </w:p>
    <w:p w:rsidR="00C96611" w:rsidRDefault="00C96611">
      <w:pPr>
        <w:rPr>
          <w:lang w:val="en-US"/>
        </w:rPr>
      </w:pPr>
      <w:r>
        <w:rPr>
          <w:lang w:val="en-US"/>
        </w:rPr>
        <w:t>Well, of course, this happens all the time in software engineering. Well-rested people write code, tired people write bugs. But in ditch digging, this shouldn’t happen so we need an even better model.</w:t>
      </w:r>
    </w:p>
    <w:p w:rsidR="00C96611" w:rsidRPr="007B66F7" w:rsidRDefault="00C96611">
      <w:pPr>
        <w:rPr>
          <w:lang w:val="en-US"/>
        </w:rPr>
      </w:pPr>
    </w:p>
    <w:sectPr w:rsidR="00C96611" w:rsidRPr="007B66F7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65D5D"/>
    <w:multiLevelType w:val="hybridMultilevel"/>
    <w:tmpl w:val="A34E55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785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sTQyMDI0MDE2MTRV0lEKTi0uzszPAykwrAUA6xNM+ywAAAA="/>
  </w:docVars>
  <w:rsids>
    <w:rsidRoot w:val="007B66F7"/>
    <w:rsid w:val="001D70A9"/>
    <w:rsid w:val="003E5F16"/>
    <w:rsid w:val="004B4336"/>
    <w:rsid w:val="004C30DF"/>
    <w:rsid w:val="007B66F7"/>
    <w:rsid w:val="009D31A9"/>
    <w:rsid w:val="00A74756"/>
    <w:rsid w:val="00C96611"/>
    <w:rsid w:val="00CE62A6"/>
    <w:rsid w:val="00F75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5537B"/>
  <w15:chartTrackingRefBased/>
  <w15:docId w15:val="{8844A2DA-1C63-4F82-A52E-CF242338B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6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66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66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9661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966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ksandr Kaleniuk</dc:creator>
  <cp:keywords/>
  <dc:description/>
  <cp:lastModifiedBy>Oleksandr Kaleniuk</cp:lastModifiedBy>
  <cp:revision>2</cp:revision>
  <dcterms:created xsi:type="dcterms:W3CDTF">2023-07-24T05:49:00Z</dcterms:created>
  <dcterms:modified xsi:type="dcterms:W3CDTF">2023-07-24T05:49:00Z</dcterms:modified>
</cp:coreProperties>
</file>